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709DE" w14:textId="77777777" w:rsidR="004D7F51" w:rsidRDefault="004D7F51" w:rsidP="004D7F51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0225A1F" w14:textId="77777777" w:rsidR="004D7F51" w:rsidRDefault="004D7F51" w:rsidP="004D7F5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1626917E" w14:textId="77777777" w:rsidR="00692C10" w:rsidRPr="00167893" w:rsidRDefault="00692C10" w:rsidP="00B44FB5">
      <w:pPr>
        <w:spacing w:after="240"/>
        <w:rPr>
          <w:rFonts w:eastAsia="Times New Roman" w:cs="Arial"/>
          <w:b/>
          <w:bCs/>
          <w:sz w:val="28"/>
          <w:szCs w:val="28"/>
          <w:lang w:eastAsia="en-GB"/>
        </w:rPr>
      </w:pPr>
      <w:r w:rsidRPr="00167893">
        <w:rPr>
          <w:rFonts w:eastAsia="Times New Roman" w:cs="Arial"/>
          <w:b/>
          <w:bCs/>
          <w:sz w:val="28"/>
          <w:szCs w:val="28"/>
          <w:lang w:eastAsia="en-GB"/>
        </w:rPr>
        <w:t>Task 1</w:t>
      </w:r>
    </w:p>
    <w:p w14:paraId="7C86126E" w14:textId="79D57C6B" w:rsidR="0007465E" w:rsidRDefault="0077078D" w:rsidP="0062280B">
      <w:pPr>
        <w:pStyle w:val="PGAnswers-toplevel"/>
        <w:ind w:left="0"/>
        <w:rPr>
          <w:color w:val="auto"/>
        </w:rPr>
      </w:pPr>
      <w:r>
        <w:rPr>
          <w:color w:val="auto"/>
        </w:rPr>
        <w:t xml:space="preserve">A </w:t>
      </w:r>
      <w:r w:rsidR="00A54771">
        <w:rPr>
          <w:color w:val="auto"/>
        </w:rPr>
        <w:t xml:space="preserve">photographer </w:t>
      </w:r>
      <w:r>
        <w:rPr>
          <w:color w:val="auto"/>
        </w:rPr>
        <w:t>has a professional digital camera</w:t>
      </w:r>
      <w:r w:rsidR="00DE0B25">
        <w:rPr>
          <w:color w:val="auto"/>
        </w:rPr>
        <w:t xml:space="preserve"> which</w:t>
      </w:r>
      <w:r>
        <w:rPr>
          <w:color w:val="auto"/>
        </w:rPr>
        <w:t xml:space="preserve"> has a fault. When they press the shutter, sometimes it doesn’t take a picture.</w:t>
      </w:r>
    </w:p>
    <w:p w14:paraId="32DACB07" w14:textId="26883063" w:rsidR="0077078D" w:rsidRDefault="0077078D" w:rsidP="0062280B">
      <w:pPr>
        <w:pStyle w:val="PGAnswers-toplevel"/>
        <w:ind w:left="0"/>
        <w:rPr>
          <w:color w:val="auto"/>
        </w:rPr>
      </w:pPr>
      <w:r>
        <w:rPr>
          <w:color w:val="auto"/>
        </w:rPr>
        <w:t xml:space="preserve">When they contact customer </w:t>
      </w:r>
      <w:proofErr w:type="gramStart"/>
      <w:r>
        <w:rPr>
          <w:color w:val="auto"/>
        </w:rPr>
        <w:t>support</w:t>
      </w:r>
      <w:proofErr w:type="gramEnd"/>
      <w:r>
        <w:rPr>
          <w:color w:val="auto"/>
        </w:rPr>
        <w:t xml:space="preserve"> they are told to update the firmware of the camera.</w:t>
      </w:r>
    </w:p>
    <w:p w14:paraId="7C458970" w14:textId="7A4F75E2" w:rsidR="00B44FB5" w:rsidRPr="00B44FB5" w:rsidRDefault="00B44FB5" w:rsidP="00B44FB5">
      <w:pPr>
        <w:pStyle w:val="PGQuestion-toplevel"/>
      </w:pPr>
      <w:r>
        <w:t>(a)</w:t>
      </w:r>
      <w:r>
        <w:tab/>
      </w:r>
      <w:r w:rsidR="0077078D">
        <w:t>Explain what firmware is.</w:t>
      </w:r>
    </w:p>
    <w:p w14:paraId="58CC28BA" w14:textId="24C034CD" w:rsidR="0077078D" w:rsidRDefault="0077078D" w:rsidP="004D7F51">
      <w:pPr>
        <w:pStyle w:val="PGAnswerLines"/>
      </w:pPr>
    </w:p>
    <w:p w14:paraId="7CB67077" w14:textId="7E0576D1" w:rsidR="004D7F51" w:rsidRDefault="004D7F51" w:rsidP="004D7F51">
      <w:pPr>
        <w:pStyle w:val="PGAnswerLines"/>
      </w:pPr>
    </w:p>
    <w:p w14:paraId="32AC3E37" w14:textId="14DB9B6D" w:rsidR="004D7F51" w:rsidRDefault="004D7F51" w:rsidP="004D7F51">
      <w:pPr>
        <w:pStyle w:val="PGAnswerLines"/>
      </w:pPr>
    </w:p>
    <w:p w14:paraId="47E65719" w14:textId="6AA84441" w:rsidR="004D7F51" w:rsidRDefault="004D7F51" w:rsidP="004D7F51">
      <w:pPr>
        <w:pStyle w:val="PGAnswerLines"/>
      </w:pPr>
    </w:p>
    <w:p w14:paraId="544F5A36" w14:textId="79AFEC14" w:rsidR="004D7F51" w:rsidRDefault="004D7F51" w:rsidP="004D7F51">
      <w:pPr>
        <w:pStyle w:val="PGAnswerLines"/>
      </w:pPr>
    </w:p>
    <w:p w14:paraId="6D00A6DC" w14:textId="6FBC1A4D" w:rsidR="004D7F51" w:rsidRDefault="004D7F51" w:rsidP="004D7F51">
      <w:pPr>
        <w:pStyle w:val="PGAnswerLines"/>
      </w:pPr>
    </w:p>
    <w:p w14:paraId="1E4A00AC" w14:textId="77777777" w:rsidR="004D7F51" w:rsidRDefault="004D7F51" w:rsidP="004D7F51">
      <w:pPr>
        <w:pStyle w:val="PGAnswerLines"/>
      </w:pPr>
    </w:p>
    <w:p w14:paraId="2C7835FA" w14:textId="2485BD90" w:rsidR="00B44FB5" w:rsidRDefault="00B44FB5" w:rsidP="00B44FB5">
      <w:pPr>
        <w:pStyle w:val="PGQuestion-toplevel"/>
        <w:spacing w:after="240"/>
      </w:pPr>
      <w:r>
        <w:t>(b)</w:t>
      </w:r>
      <w:r>
        <w:tab/>
      </w:r>
      <w:r w:rsidR="00A54771">
        <w:t xml:space="preserve">Once the photographer has finished a photoshoot, they transfer the photos to a PC. </w:t>
      </w:r>
      <w:r w:rsidR="002C45EC">
        <w:t>The photographer makes use of photo editing software to edit the photos.</w:t>
      </w:r>
    </w:p>
    <w:p w14:paraId="60214E64" w14:textId="1ABB8812" w:rsidR="002C45EC" w:rsidRDefault="00B44FB5" w:rsidP="00B44FB5">
      <w:pPr>
        <w:pStyle w:val="PGQuestion-toplevel"/>
        <w:spacing w:after="240"/>
      </w:pPr>
      <w:r>
        <w:tab/>
      </w:r>
      <w:r w:rsidR="002C45EC">
        <w:t>Complete the table below to describe the various roles given in this process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3114"/>
        <w:gridCol w:w="5805"/>
      </w:tblGrid>
      <w:tr w:rsidR="002C45EC" w14:paraId="12C530C2" w14:textId="77777777" w:rsidTr="005A609F">
        <w:tc>
          <w:tcPr>
            <w:tcW w:w="3114" w:type="dxa"/>
            <w:tcBorders>
              <w:right w:val="single" w:sz="4" w:space="0" w:color="FFFFFF" w:themeColor="background1"/>
            </w:tcBorders>
            <w:shd w:val="clear" w:color="auto" w:fill="2C3039"/>
          </w:tcPr>
          <w:p w14:paraId="4C0D4F64" w14:textId="2064FA8C" w:rsidR="002C45EC" w:rsidRPr="00B96C3F" w:rsidRDefault="002C45EC" w:rsidP="002C45EC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B96C3F">
              <w:rPr>
                <w:b/>
                <w:bCs/>
                <w:color w:val="FFFFFF" w:themeColor="background1"/>
              </w:rPr>
              <w:t>Component</w:t>
            </w:r>
          </w:p>
        </w:tc>
        <w:tc>
          <w:tcPr>
            <w:tcW w:w="5805" w:type="dxa"/>
            <w:tcBorders>
              <w:left w:val="single" w:sz="4" w:space="0" w:color="FFFFFF" w:themeColor="background1"/>
            </w:tcBorders>
            <w:shd w:val="clear" w:color="auto" w:fill="2C3039"/>
          </w:tcPr>
          <w:p w14:paraId="35AB96CE" w14:textId="64561BE7" w:rsidR="002C45EC" w:rsidRPr="00B96C3F" w:rsidRDefault="002C45EC" w:rsidP="002C45EC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B96C3F">
              <w:rPr>
                <w:b/>
                <w:bCs/>
                <w:color w:val="FFFFFF" w:themeColor="background1"/>
              </w:rPr>
              <w:t>Role in the photo editing process</w:t>
            </w:r>
          </w:p>
        </w:tc>
      </w:tr>
      <w:tr w:rsidR="002C45EC" w14:paraId="6EC8B4F5" w14:textId="77777777" w:rsidTr="004D7F51">
        <w:trPr>
          <w:trHeight w:val="1394"/>
        </w:trPr>
        <w:tc>
          <w:tcPr>
            <w:tcW w:w="3114" w:type="dxa"/>
          </w:tcPr>
          <w:p w14:paraId="31EC46BD" w14:textId="056B30B3" w:rsidR="002C45EC" w:rsidRDefault="002C45EC" w:rsidP="002C45EC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Application</w:t>
            </w:r>
          </w:p>
        </w:tc>
        <w:tc>
          <w:tcPr>
            <w:tcW w:w="5805" w:type="dxa"/>
          </w:tcPr>
          <w:p w14:paraId="50628658" w14:textId="18089456" w:rsidR="002C45EC" w:rsidRPr="004D7F51" w:rsidRDefault="002C45EC" w:rsidP="002C45EC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2C45EC" w14:paraId="05FBA2F1" w14:textId="77777777" w:rsidTr="004D7F51">
        <w:trPr>
          <w:trHeight w:val="1394"/>
        </w:trPr>
        <w:tc>
          <w:tcPr>
            <w:tcW w:w="3114" w:type="dxa"/>
          </w:tcPr>
          <w:p w14:paraId="24D316CA" w14:textId="3438263E" w:rsidR="002C45EC" w:rsidRDefault="002C45EC" w:rsidP="002C45EC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Operating system</w:t>
            </w:r>
          </w:p>
        </w:tc>
        <w:tc>
          <w:tcPr>
            <w:tcW w:w="5805" w:type="dxa"/>
          </w:tcPr>
          <w:p w14:paraId="511DF98E" w14:textId="1C2F7685" w:rsidR="002C45EC" w:rsidRPr="004D7F51" w:rsidRDefault="002C45EC" w:rsidP="002C45EC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2C45EC" w14:paraId="403BA597" w14:textId="77777777" w:rsidTr="004D7F51">
        <w:trPr>
          <w:trHeight w:val="1394"/>
        </w:trPr>
        <w:tc>
          <w:tcPr>
            <w:tcW w:w="3114" w:type="dxa"/>
          </w:tcPr>
          <w:p w14:paraId="21A6AFAD" w14:textId="49A61C48" w:rsidR="002C45EC" w:rsidRDefault="002C45EC" w:rsidP="002C45EC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Firmware</w:t>
            </w:r>
          </w:p>
        </w:tc>
        <w:tc>
          <w:tcPr>
            <w:tcW w:w="5805" w:type="dxa"/>
          </w:tcPr>
          <w:p w14:paraId="12AE3533" w14:textId="63E28689" w:rsidR="002C45EC" w:rsidRPr="004D7F51" w:rsidRDefault="002C45EC" w:rsidP="002C45EC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2C45EC" w14:paraId="78C7A2AE" w14:textId="77777777" w:rsidTr="004D7F51">
        <w:trPr>
          <w:trHeight w:val="1394"/>
        </w:trPr>
        <w:tc>
          <w:tcPr>
            <w:tcW w:w="3114" w:type="dxa"/>
          </w:tcPr>
          <w:p w14:paraId="4B4C774F" w14:textId="14DA06F0" w:rsidR="002C45EC" w:rsidRDefault="002C45EC" w:rsidP="002C45EC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Hardware</w:t>
            </w:r>
          </w:p>
        </w:tc>
        <w:tc>
          <w:tcPr>
            <w:tcW w:w="5805" w:type="dxa"/>
          </w:tcPr>
          <w:p w14:paraId="4F89E94A" w14:textId="045014C8" w:rsidR="002C45EC" w:rsidRPr="004D7F51" w:rsidRDefault="002C45EC" w:rsidP="002C45EC">
            <w:pPr>
              <w:pStyle w:val="PGAnswers-toplevel"/>
              <w:ind w:left="0"/>
              <w:rPr>
                <w:color w:val="auto"/>
              </w:rPr>
            </w:pPr>
          </w:p>
        </w:tc>
      </w:tr>
    </w:tbl>
    <w:p w14:paraId="7DA7C8F7" w14:textId="77777777" w:rsidR="00B44FB5" w:rsidRDefault="00B44FB5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323B4261" w14:textId="4C734841" w:rsidR="001749A6" w:rsidRPr="00167893" w:rsidRDefault="001749A6" w:rsidP="00B44FB5">
      <w:pPr>
        <w:pStyle w:val="PGTaskTitle"/>
      </w:pPr>
      <w:r w:rsidRPr="00167893">
        <w:lastRenderedPageBreak/>
        <w:t xml:space="preserve">Task </w:t>
      </w:r>
      <w:r>
        <w:t>2</w:t>
      </w:r>
    </w:p>
    <w:p w14:paraId="1BCFE61D" w14:textId="2E202B03" w:rsidR="0077078D" w:rsidRDefault="001749A6" w:rsidP="001749A6">
      <w:pPr>
        <w:pStyle w:val="PGAnswers-toplevel"/>
        <w:ind w:left="0"/>
        <w:rPr>
          <w:color w:val="auto"/>
        </w:rPr>
      </w:pPr>
      <w:r>
        <w:rPr>
          <w:color w:val="auto"/>
        </w:rPr>
        <w:t>Match the terms on the left with their meanings on the ri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409"/>
        <w:gridCol w:w="3679"/>
      </w:tblGrid>
      <w:tr w:rsidR="001749A6" w14:paraId="2A5CD487" w14:textId="77777777" w:rsidTr="005A609F">
        <w:tc>
          <w:tcPr>
            <w:tcW w:w="3256" w:type="dxa"/>
            <w:tcBorders>
              <w:right w:val="single" w:sz="4" w:space="0" w:color="auto"/>
            </w:tcBorders>
            <w:shd w:val="clear" w:color="auto" w:fill="2C3039"/>
          </w:tcPr>
          <w:p w14:paraId="0AE14D58" w14:textId="3C46C382" w:rsidR="001749A6" w:rsidRPr="00B44FB5" w:rsidRDefault="007B4139" w:rsidP="001749A6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B44FB5">
              <w:rPr>
                <w:b/>
                <w:bCs/>
                <w:color w:val="FFFFFF" w:themeColor="background1"/>
              </w:rPr>
              <w:t>Term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60DDB9" w14:textId="77777777" w:rsidR="001749A6" w:rsidRDefault="001749A6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  <w:shd w:val="clear" w:color="auto" w:fill="2C3039"/>
          </w:tcPr>
          <w:p w14:paraId="1F26B0E4" w14:textId="41C1B27C" w:rsidR="001749A6" w:rsidRDefault="007B4139" w:rsidP="001749A6">
            <w:pPr>
              <w:pStyle w:val="PGAnswers-toplevel"/>
              <w:ind w:left="0"/>
              <w:rPr>
                <w:color w:val="auto"/>
              </w:rPr>
            </w:pPr>
            <w:r w:rsidRPr="00B44FB5"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B44FB5" w14:paraId="6D3C18EF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4651FBA9" w14:textId="0159E55F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Interrupt</w:t>
            </w:r>
          </w:p>
        </w:tc>
        <w:tc>
          <w:tcPr>
            <w:tcW w:w="24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2305A36" w14:textId="216A8C5A" w:rsidR="00B44FB5" w:rsidRDefault="00B44FB5" w:rsidP="00B44FB5">
            <w:pPr>
              <w:pStyle w:val="PGAnswers-toplevel"/>
              <w:ind w:left="0"/>
              <w:jc w:val="center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24019EF6" w14:textId="730E9126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Generated when one program tries to access a memory location that is being used by another program.</w:t>
            </w:r>
          </w:p>
        </w:tc>
      </w:tr>
      <w:tr w:rsidR="00B44FB5" w14:paraId="2BBEEFD4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3595734C" w14:textId="47B8A95B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Interrupt Service Routine (ISR)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7508CB" w14:textId="77777777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41DF39F3" w14:textId="5118CE9C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Generated when a program needs to ask the operating system to do something for it.</w:t>
            </w:r>
          </w:p>
        </w:tc>
      </w:tr>
      <w:tr w:rsidR="00B44FB5" w14:paraId="7A50706E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5703559B" w14:textId="2A28A120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Hardware interrupts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F800FD" w14:textId="32EF2BD4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064AB00C" w14:textId="534829BF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A signal that is sent to the CPU or operating system that causes it to stop what it is doing and process the signal.</w:t>
            </w:r>
          </w:p>
        </w:tc>
      </w:tr>
      <w:tr w:rsidR="00B44FB5" w14:paraId="60552503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7AF63560" w14:textId="53D5FDFA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Software interrupts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6AA92C" w14:textId="27AAD49D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60E8DC37" w14:textId="7E3BAC60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The lines that connect to the CPU and allow an interrupt signal to be sent.</w:t>
            </w:r>
          </w:p>
        </w:tc>
      </w:tr>
      <w:tr w:rsidR="00B44FB5" w14:paraId="414D6C1D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4BFC6C0C" w14:textId="2A5FB57E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Interrupt Request Lines (IRQ)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C9F3E2" w14:textId="05D45F2D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379DF1AE" w14:textId="2B8111B7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The instructions that will be executed when an interrupt is received.</w:t>
            </w:r>
          </w:p>
        </w:tc>
      </w:tr>
      <w:tr w:rsidR="00B44FB5" w14:paraId="2BBEDF97" w14:textId="77777777" w:rsidTr="00B44FB5">
        <w:tc>
          <w:tcPr>
            <w:tcW w:w="3256" w:type="dxa"/>
            <w:tcBorders>
              <w:right w:val="single" w:sz="4" w:space="0" w:color="auto"/>
            </w:tcBorders>
          </w:tcPr>
          <w:p w14:paraId="6046536C" w14:textId="31A56678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Segmentation fault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4FB30E7" w14:textId="700154FF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679" w:type="dxa"/>
            <w:tcBorders>
              <w:left w:val="single" w:sz="4" w:space="0" w:color="auto"/>
            </w:tcBorders>
          </w:tcPr>
          <w:p w14:paraId="338FB927" w14:textId="6BC88AC3" w:rsidR="00B44FB5" w:rsidRDefault="00B44FB5" w:rsidP="001749A6">
            <w:pPr>
              <w:pStyle w:val="PGAnswers-toplevel"/>
              <w:ind w:left="0"/>
              <w:rPr>
                <w:color w:val="auto"/>
              </w:rPr>
            </w:pPr>
            <w:r>
              <w:rPr>
                <w:color w:val="auto"/>
              </w:rPr>
              <w:t>Generated when a peripheral device needs the CPU to process something.</w:t>
            </w:r>
          </w:p>
        </w:tc>
      </w:tr>
    </w:tbl>
    <w:p w14:paraId="231EEA6F" w14:textId="5C22A295" w:rsidR="001749A6" w:rsidRPr="0062280B" w:rsidRDefault="001749A6" w:rsidP="00103016">
      <w:pPr>
        <w:pStyle w:val="PGAnswers-toplevel"/>
        <w:ind w:left="0"/>
        <w:rPr>
          <w:color w:val="auto"/>
        </w:rPr>
      </w:pPr>
    </w:p>
    <w:sectPr w:rsidR="001749A6" w:rsidRPr="0062280B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24A0A" w14:textId="77777777" w:rsidR="00305565" w:rsidRDefault="00305565" w:rsidP="001330B2">
      <w:r>
        <w:separator/>
      </w:r>
    </w:p>
  </w:endnote>
  <w:endnote w:type="continuationSeparator" w:id="0">
    <w:p w14:paraId="44A4E21D" w14:textId="77777777" w:rsidR="00305565" w:rsidRDefault="0030556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cs="Arial"/>
            <w:noProof/>
          </w:rPr>
        </w:pPr>
        <w:r w:rsidRPr="006D3D0B">
          <w:rPr>
            <w:rFonts w:cs="Arial"/>
            <w:noProof/>
          </w:rPr>
          <w:fldChar w:fldCharType="begin"/>
        </w:r>
        <w:r w:rsidRPr="006D3D0B">
          <w:rPr>
            <w:rFonts w:cs="Arial"/>
            <w:noProof/>
          </w:rPr>
          <w:instrText xml:space="preserve"> PAGE   \* MERGEFORMAT </w:instrText>
        </w:r>
        <w:r w:rsidRPr="006D3D0B">
          <w:rPr>
            <w:rFonts w:cs="Arial"/>
            <w:noProof/>
          </w:rPr>
          <w:fldChar w:fldCharType="separate"/>
        </w:r>
        <w:r>
          <w:rPr>
            <w:rFonts w:cs="Arial"/>
            <w:noProof/>
          </w:rPr>
          <w:t>1</w:t>
        </w:r>
        <w:r w:rsidRPr="006D3D0B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4CEA9" w14:textId="77777777" w:rsidR="00305565" w:rsidRDefault="00305565" w:rsidP="001330B2">
      <w:r>
        <w:separator/>
      </w:r>
    </w:p>
  </w:footnote>
  <w:footnote w:type="continuationSeparator" w:id="0">
    <w:p w14:paraId="35B9FD4A" w14:textId="77777777" w:rsidR="00305565" w:rsidRDefault="0030556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77777777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19B8621" wp14:editId="519B8622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9B8623" wp14:editId="62FA37DE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4902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4DB08037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</w:t>
                          </w:r>
                          <w:r w:rsidR="00692C10"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62280B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Interrupts</w:t>
                          </w:r>
                          <w:r w:rsidR="00692C1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8C7A77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 xml:space="preserve">Unit </w:t>
                          </w:r>
                          <w:r w:rsidR="0062280B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>6 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" fillcolor="#1f497d [3215]" stroked="f">
              <v:fill opacity="62194f"/>
              <v:textbox inset=",,,2mm">
                <w:txbxContent>
                  <w:p w14:paraId="519B8625" w14:textId="4DB08037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Worksheet </w:t>
                    </w:r>
                    <w:r w:rsidR="00692C10"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62280B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Interrupts</w:t>
                    </w:r>
                    <w:r w:rsidR="00692C1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8C7A77">
                      <w:rPr>
                        <w:rFonts w:cs="Arial"/>
                        <w:color w:val="FFFFFF"/>
                        <w:sz w:val="32"/>
                        <w:szCs w:val="28"/>
                      </w:rPr>
                      <w:t xml:space="preserve">Unit </w:t>
                    </w:r>
                    <w:r w:rsidR="0062280B">
                      <w:rPr>
                        <w:rFonts w:cs="Arial"/>
                        <w:color w:val="FFFFFF"/>
                        <w:sz w:val="32"/>
                        <w:szCs w:val="28"/>
                      </w:rPr>
                      <w:t>6 Software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230BCB"/>
    <w:multiLevelType w:val="hybridMultilevel"/>
    <w:tmpl w:val="B810EC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E2C4C2C"/>
    <w:multiLevelType w:val="hybridMultilevel"/>
    <w:tmpl w:val="96B06328"/>
    <w:lvl w:ilvl="0" w:tplc="3F8A09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9"/>
  </w:num>
  <w:num w:numId="4">
    <w:abstractNumId w:val="0"/>
  </w:num>
  <w:num w:numId="5">
    <w:abstractNumId w:val="4"/>
  </w:num>
  <w:num w:numId="6">
    <w:abstractNumId w:val="13"/>
  </w:num>
  <w:num w:numId="7">
    <w:abstractNumId w:val="27"/>
  </w:num>
  <w:num w:numId="8">
    <w:abstractNumId w:val="21"/>
  </w:num>
  <w:num w:numId="9">
    <w:abstractNumId w:val="17"/>
  </w:num>
  <w:num w:numId="10">
    <w:abstractNumId w:val="8"/>
  </w:num>
  <w:num w:numId="11">
    <w:abstractNumId w:val="24"/>
  </w:num>
  <w:num w:numId="12">
    <w:abstractNumId w:val="20"/>
  </w:num>
  <w:num w:numId="13">
    <w:abstractNumId w:val="10"/>
  </w:num>
  <w:num w:numId="14">
    <w:abstractNumId w:val="3"/>
  </w:num>
  <w:num w:numId="15">
    <w:abstractNumId w:val="7"/>
  </w:num>
  <w:num w:numId="16">
    <w:abstractNumId w:val="2"/>
  </w:num>
  <w:num w:numId="17">
    <w:abstractNumId w:val="23"/>
  </w:num>
  <w:num w:numId="18">
    <w:abstractNumId w:val="12"/>
  </w:num>
  <w:num w:numId="19">
    <w:abstractNumId w:val="1"/>
  </w:num>
  <w:num w:numId="20">
    <w:abstractNumId w:val="25"/>
  </w:num>
  <w:num w:numId="21">
    <w:abstractNumId w:val="16"/>
  </w:num>
  <w:num w:numId="22">
    <w:abstractNumId w:val="18"/>
  </w:num>
  <w:num w:numId="23">
    <w:abstractNumId w:val="26"/>
  </w:num>
  <w:num w:numId="24">
    <w:abstractNumId w:val="11"/>
  </w:num>
  <w:num w:numId="25">
    <w:abstractNumId w:val="15"/>
  </w:num>
  <w:num w:numId="26">
    <w:abstractNumId w:val="5"/>
  </w:num>
  <w:num w:numId="27">
    <w:abstractNumId w:val="1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465E"/>
    <w:rsid w:val="000779E2"/>
    <w:rsid w:val="00092471"/>
    <w:rsid w:val="00097EC3"/>
    <w:rsid w:val="000A7BA5"/>
    <w:rsid w:val="000B12F8"/>
    <w:rsid w:val="000B3F0C"/>
    <w:rsid w:val="000B49C6"/>
    <w:rsid w:val="000B611D"/>
    <w:rsid w:val="000C1D1B"/>
    <w:rsid w:val="000C3EDE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80B"/>
    <w:rsid w:val="000F2BF6"/>
    <w:rsid w:val="000F4F18"/>
    <w:rsid w:val="000F5343"/>
    <w:rsid w:val="000F54D8"/>
    <w:rsid w:val="000F683D"/>
    <w:rsid w:val="000F7DF7"/>
    <w:rsid w:val="00102CD3"/>
    <w:rsid w:val="00103016"/>
    <w:rsid w:val="00103AD3"/>
    <w:rsid w:val="00111B4B"/>
    <w:rsid w:val="00114A83"/>
    <w:rsid w:val="0012085B"/>
    <w:rsid w:val="00132CB8"/>
    <w:rsid w:val="001330B2"/>
    <w:rsid w:val="00134B82"/>
    <w:rsid w:val="001360D1"/>
    <w:rsid w:val="001417B3"/>
    <w:rsid w:val="00143631"/>
    <w:rsid w:val="001535BE"/>
    <w:rsid w:val="00157E10"/>
    <w:rsid w:val="00164EF8"/>
    <w:rsid w:val="00165D0F"/>
    <w:rsid w:val="00167893"/>
    <w:rsid w:val="00173E2B"/>
    <w:rsid w:val="001749A6"/>
    <w:rsid w:val="00175144"/>
    <w:rsid w:val="001768C1"/>
    <w:rsid w:val="00182CC3"/>
    <w:rsid w:val="001854A7"/>
    <w:rsid w:val="001856E3"/>
    <w:rsid w:val="001867E8"/>
    <w:rsid w:val="00191FD6"/>
    <w:rsid w:val="00192CDF"/>
    <w:rsid w:val="001A0F16"/>
    <w:rsid w:val="001A135C"/>
    <w:rsid w:val="001B2B28"/>
    <w:rsid w:val="001B3463"/>
    <w:rsid w:val="001C0CF0"/>
    <w:rsid w:val="001C5543"/>
    <w:rsid w:val="001C5B17"/>
    <w:rsid w:val="001C5DC8"/>
    <w:rsid w:val="001C64DB"/>
    <w:rsid w:val="001D1B99"/>
    <w:rsid w:val="001D4728"/>
    <w:rsid w:val="001D5C0B"/>
    <w:rsid w:val="001E401D"/>
    <w:rsid w:val="001E667A"/>
    <w:rsid w:val="001F0539"/>
    <w:rsid w:val="001F1F64"/>
    <w:rsid w:val="001F2336"/>
    <w:rsid w:val="001F3CFF"/>
    <w:rsid w:val="00203436"/>
    <w:rsid w:val="00203B68"/>
    <w:rsid w:val="00212B53"/>
    <w:rsid w:val="00213E17"/>
    <w:rsid w:val="002222D6"/>
    <w:rsid w:val="00222526"/>
    <w:rsid w:val="00224C0C"/>
    <w:rsid w:val="0023565E"/>
    <w:rsid w:val="002400CF"/>
    <w:rsid w:val="002402B0"/>
    <w:rsid w:val="00243162"/>
    <w:rsid w:val="0024347E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32F8"/>
    <w:rsid w:val="002B4149"/>
    <w:rsid w:val="002B61E9"/>
    <w:rsid w:val="002B7553"/>
    <w:rsid w:val="002C2CC9"/>
    <w:rsid w:val="002C3B89"/>
    <w:rsid w:val="002C45EC"/>
    <w:rsid w:val="002D17ED"/>
    <w:rsid w:val="002D5295"/>
    <w:rsid w:val="002D5DD1"/>
    <w:rsid w:val="002F1AEB"/>
    <w:rsid w:val="002F1FA2"/>
    <w:rsid w:val="003021BD"/>
    <w:rsid w:val="003032A1"/>
    <w:rsid w:val="00305565"/>
    <w:rsid w:val="003109BE"/>
    <w:rsid w:val="003128E5"/>
    <w:rsid w:val="00314AF4"/>
    <w:rsid w:val="00320756"/>
    <w:rsid w:val="00325921"/>
    <w:rsid w:val="0033589B"/>
    <w:rsid w:val="0033716F"/>
    <w:rsid w:val="00337D49"/>
    <w:rsid w:val="00340D06"/>
    <w:rsid w:val="00343C7E"/>
    <w:rsid w:val="00351574"/>
    <w:rsid w:val="00357B36"/>
    <w:rsid w:val="00363149"/>
    <w:rsid w:val="00375594"/>
    <w:rsid w:val="00375EE7"/>
    <w:rsid w:val="00381642"/>
    <w:rsid w:val="0039243B"/>
    <w:rsid w:val="003936A2"/>
    <w:rsid w:val="00393A24"/>
    <w:rsid w:val="00394CDF"/>
    <w:rsid w:val="003953C5"/>
    <w:rsid w:val="003963D3"/>
    <w:rsid w:val="00397041"/>
    <w:rsid w:val="003A71AA"/>
    <w:rsid w:val="003B199F"/>
    <w:rsid w:val="003B20E2"/>
    <w:rsid w:val="003B210D"/>
    <w:rsid w:val="003C164F"/>
    <w:rsid w:val="003C2B8C"/>
    <w:rsid w:val="003C3D90"/>
    <w:rsid w:val="003D08FC"/>
    <w:rsid w:val="003D3888"/>
    <w:rsid w:val="003E5D3C"/>
    <w:rsid w:val="003F3345"/>
    <w:rsid w:val="003F4508"/>
    <w:rsid w:val="004026C2"/>
    <w:rsid w:val="00424CE5"/>
    <w:rsid w:val="004270E1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7227"/>
    <w:rsid w:val="004A3500"/>
    <w:rsid w:val="004A7B05"/>
    <w:rsid w:val="004A7FE9"/>
    <w:rsid w:val="004C0A2C"/>
    <w:rsid w:val="004C2DF0"/>
    <w:rsid w:val="004C41D4"/>
    <w:rsid w:val="004D49A6"/>
    <w:rsid w:val="004D5A96"/>
    <w:rsid w:val="004D7F51"/>
    <w:rsid w:val="004E64C9"/>
    <w:rsid w:val="004F514E"/>
    <w:rsid w:val="004F6437"/>
    <w:rsid w:val="004F741F"/>
    <w:rsid w:val="00501956"/>
    <w:rsid w:val="00527CBB"/>
    <w:rsid w:val="00531A86"/>
    <w:rsid w:val="00531DB0"/>
    <w:rsid w:val="00532D33"/>
    <w:rsid w:val="00533C93"/>
    <w:rsid w:val="0053639E"/>
    <w:rsid w:val="00544A33"/>
    <w:rsid w:val="00556231"/>
    <w:rsid w:val="00582A4B"/>
    <w:rsid w:val="00597D44"/>
    <w:rsid w:val="005A609F"/>
    <w:rsid w:val="005B098A"/>
    <w:rsid w:val="005B286C"/>
    <w:rsid w:val="005B73DD"/>
    <w:rsid w:val="005C5BC5"/>
    <w:rsid w:val="005D3736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0AA"/>
    <w:rsid w:val="005F795D"/>
    <w:rsid w:val="0060042F"/>
    <w:rsid w:val="0060303C"/>
    <w:rsid w:val="006105B5"/>
    <w:rsid w:val="0061064A"/>
    <w:rsid w:val="00611494"/>
    <w:rsid w:val="00613B90"/>
    <w:rsid w:val="00613BA5"/>
    <w:rsid w:val="00614DB9"/>
    <w:rsid w:val="006156DC"/>
    <w:rsid w:val="0062280B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10"/>
    <w:rsid w:val="00695C4C"/>
    <w:rsid w:val="006A0EAE"/>
    <w:rsid w:val="006A2D13"/>
    <w:rsid w:val="006A3F4B"/>
    <w:rsid w:val="006B449A"/>
    <w:rsid w:val="006B5B47"/>
    <w:rsid w:val="006C3AC2"/>
    <w:rsid w:val="006C4DAE"/>
    <w:rsid w:val="006D008B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078D"/>
    <w:rsid w:val="00780DC8"/>
    <w:rsid w:val="007A04BF"/>
    <w:rsid w:val="007A2E72"/>
    <w:rsid w:val="007B3E10"/>
    <w:rsid w:val="007B4139"/>
    <w:rsid w:val="007C1BED"/>
    <w:rsid w:val="007C4659"/>
    <w:rsid w:val="007C58F3"/>
    <w:rsid w:val="007D72C6"/>
    <w:rsid w:val="007D7CE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1420"/>
    <w:rsid w:val="008B185C"/>
    <w:rsid w:val="008B240F"/>
    <w:rsid w:val="008B38D4"/>
    <w:rsid w:val="008C098A"/>
    <w:rsid w:val="008C2DD6"/>
    <w:rsid w:val="008C58BD"/>
    <w:rsid w:val="008C7A77"/>
    <w:rsid w:val="008E092E"/>
    <w:rsid w:val="008E1EBF"/>
    <w:rsid w:val="008E37AF"/>
    <w:rsid w:val="008F1536"/>
    <w:rsid w:val="008F1F51"/>
    <w:rsid w:val="008F58B5"/>
    <w:rsid w:val="008F7A99"/>
    <w:rsid w:val="009127C2"/>
    <w:rsid w:val="00915BF9"/>
    <w:rsid w:val="0092041F"/>
    <w:rsid w:val="00923CE9"/>
    <w:rsid w:val="009247B1"/>
    <w:rsid w:val="009251CE"/>
    <w:rsid w:val="00925349"/>
    <w:rsid w:val="009261EC"/>
    <w:rsid w:val="00927809"/>
    <w:rsid w:val="0093249E"/>
    <w:rsid w:val="009360BC"/>
    <w:rsid w:val="0094074C"/>
    <w:rsid w:val="00944C94"/>
    <w:rsid w:val="0094560A"/>
    <w:rsid w:val="009509CC"/>
    <w:rsid w:val="009568B3"/>
    <w:rsid w:val="00963A4E"/>
    <w:rsid w:val="00963C03"/>
    <w:rsid w:val="00970803"/>
    <w:rsid w:val="00972FF7"/>
    <w:rsid w:val="00975DB6"/>
    <w:rsid w:val="009A7D55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08B1"/>
    <w:rsid w:val="00A23FFD"/>
    <w:rsid w:val="00A373E6"/>
    <w:rsid w:val="00A3764C"/>
    <w:rsid w:val="00A42FD1"/>
    <w:rsid w:val="00A46492"/>
    <w:rsid w:val="00A464D2"/>
    <w:rsid w:val="00A4727D"/>
    <w:rsid w:val="00A54771"/>
    <w:rsid w:val="00A61E80"/>
    <w:rsid w:val="00A634D3"/>
    <w:rsid w:val="00A66287"/>
    <w:rsid w:val="00A667B9"/>
    <w:rsid w:val="00A67F85"/>
    <w:rsid w:val="00A70D49"/>
    <w:rsid w:val="00A71F70"/>
    <w:rsid w:val="00A80360"/>
    <w:rsid w:val="00A8562C"/>
    <w:rsid w:val="00A87252"/>
    <w:rsid w:val="00A94723"/>
    <w:rsid w:val="00A95306"/>
    <w:rsid w:val="00A9763C"/>
    <w:rsid w:val="00AA5731"/>
    <w:rsid w:val="00AB351E"/>
    <w:rsid w:val="00AB49CB"/>
    <w:rsid w:val="00AB6A00"/>
    <w:rsid w:val="00AC09E2"/>
    <w:rsid w:val="00AC514D"/>
    <w:rsid w:val="00AD0876"/>
    <w:rsid w:val="00AD622A"/>
    <w:rsid w:val="00AD7AA1"/>
    <w:rsid w:val="00AE2B8B"/>
    <w:rsid w:val="00AE2DBE"/>
    <w:rsid w:val="00AE4020"/>
    <w:rsid w:val="00AE74DA"/>
    <w:rsid w:val="00AF0A3E"/>
    <w:rsid w:val="00AF0B89"/>
    <w:rsid w:val="00AF3390"/>
    <w:rsid w:val="00AF5208"/>
    <w:rsid w:val="00AF5CFA"/>
    <w:rsid w:val="00B021B7"/>
    <w:rsid w:val="00B0538F"/>
    <w:rsid w:val="00B074A9"/>
    <w:rsid w:val="00B11A4D"/>
    <w:rsid w:val="00B172B0"/>
    <w:rsid w:val="00B22B3C"/>
    <w:rsid w:val="00B25236"/>
    <w:rsid w:val="00B26756"/>
    <w:rsid w:val="00B30F19"/>
    <w:rsid w:val="00B341B8"/>
    <w:rsid w:val="00B43438"/>
    <w:rsid w:val="00B44947"/>
    <w:rsid w:val="00B44FB5"/>
    <w:rsid w:val="00B53791"/>
    <w:rsid w:val="00B63054"/>
    <w:rsid w:val="00B6401B"/>
    <w:rsid w:val="00B64C32"/>
    <w:rsid w:val="00B6741B"/>
    <w:rsid w:val="00B7126E"/>
    <w:rsid w:val="00B83025"/>
    <w:rsid w:val="00B83119"/>
    <w:rsid w:val="00B85B8A"/>
    <w:rsid w:val="00B87548"/>
    <w:rsid w:val="00B922DE"/>
    <w:rsid w:val="00B93DFF"/>
    <w:rsid w:val="00B96C3F"/>
    <w:rsid w:val="00BA29C9"/>
    <w:rsid w:val="00BB0CFE"/>
    <w:rsid w:val="00BC2E85"/>
    <w:rsid w:val="00BC6222"/>
    <w:rsid w:val="00BD3160"/>
    <w:rsid w:val="00BD3BB7"/>
    <w:rsid w:val="00BD72C6"/>
    <w:rsid w:val="00BE0DD8"/>
    <w:rsid w:val="00BF5EF4"/>
    <w:rsid w:val="00BF7144"/>
    <w:rsid w:val="00C032D9"/>
    <w:rsid w:val="00C04901"/>
    <w:rsid w:val="00C12CDB"/>
    <w:rsid w:val="00C178DE"/>
    <w:rsid w:val="00C21487"/>
    <w:rsid w:val="00C22CA3"/>
    <w:rsid w:val="00C23179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4388"/>
    <w:rsid w:val="00CB5037"/>
    <w:rsid w:val="00CC03FF"/>
    <w:rsid w:val="00CD1645"/>
    <w:rsid w:val="00CD49E6"/>
    <w:rsid w:val="00CD4BD2"/>
    <w:rsid w:val="00CD5623"/>
    <w:rsid w:val="00CD5D0B"/>
    <w:rsid w:val="00CD6505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378BD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57D37"/>
    <w:rsid w:val="00D616A0"/>
    <w:rsid w:val="00D6261D"/>
    <w:rsid w:val="00D65928"/>
    <w:rsid w:val="00D66B85"/>
    <w:rsid w:val="00D758B9"/>
    <w:rsid w:val="00D75994"/>
    <w:rsid w:val="00D77E77"/>
    <w:rsid w:val="00D8479B"/>
    <w:rsid w:val="00D85D5A"/>
    <w:rsid w:val="00D879EE"/>
    <w:rsid w:val="00D916D6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0B25"/>
    <w:rsid w:val="00DE5B96"/>
    <w:rsid w:val="00DF3A08"/>
    <w:rsid w:val="00E05062"/>
    <w:rsid w:val="00E05C13"/>
    <w:rsid w:val="00E079A8"/>
    <w:rsid w:val="00E12CB2"/>
    <w:rsid w:val="00E1669B"/>
    <w:rsid w:val="00E17C51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0C27"/>
    <w:rsid w:val="00E669A5"/>
    <w:rsid w:val="00E70A61"/>
    <w:rsid w:val="00E8047D"/>
    <w:rsid w:val="00E80A59"/>
    <w:rsid w:val="00E91270"/>
    <w:rsid w:val="00E9128F"/>
    <w:rsid w:val="00E957B2"/>
    <w:rsid w:val="00EA47A8"/>
    <w:rsid w:val="00EA76E6"/>
    <w:rsid w:val="00EB04EF"/>
    <w:rsid w:val="00EB1057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3EB3"/>
    <w:rsid w:val="00F84677"/>
    <w:rsid w:val="00F85D8D"/>
    <w:rsid w:val="00F87296"/>
    <w:rsid w:val="00F95654"/>
    <w:rsid w:val="00FA1B11"/>
    <w:rsid w:val="00FA2D8A"/>
    <w:rsid w:val="00FA4189"/>
    <w:rsid w:val="00FB320A"/>
    <w:rsid w:val="00FD162A"/>
    <w:rsid w:val="00FD29D2"/>
    <w:rsid w:val="00FD32C2"/>
    <w:rsid w:val="00FE1742"/>
    <w:rsid w:val="00FE2D97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893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23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F23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233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2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2336"/>
    <w:rPr>
      <w:b/>
      <w:bCs/>
      <w:lang w:eastAsia="zh-CN"/>
    </w:rPr>
  </w:style>
  <w:style w:type="paragraph" w:customStyle="1" w:styleId="PGAnswerLines">
    <w:name w:val="PG Answer Lines"/>
    <w:basedOn w:val="Normal"/>
    <w:rsid w:val="00167893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6789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67893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67893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67893"/>
    <w:pPr>
      <w:numPr>
        <w:numId w:val="1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67893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67893"/>
    <w:pPr>
      <w:numPr>
        <w:numId w:val="17"/>
      </w:numPr>
    </w:pPr>
  </w:style>
  <w:style w:type="paragraph" w:customStyle="1" w:styleId="PGAnswers2ndbullets">
    <w:name w:val="PG Answers 2nd bullets"/>
    <w:basedOn w:val="PGAnswers-2ndlevel"/>
    <w:qFormat/>
    <w:rsid w:val="00167893"/>
    <w:pPr>
      <w:numPr>
        <w:numId w:val="18"/>
      </w:numPr>
    </w:pPr>
  </w:style>
  <w:style w:type="character" w:customStyle="1" w:styleId="PGBold">
    <w:name w:val="PG Bold"/>
    <w:basedOn w:val="DefaultParagraphFont"/>
    <w:uiPriority w:val="1"/>
    <w:qFormat/>
    <w:rsid w:val="0016789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67893"/>
    <w:rPr>
      <w:b/>
      <w:i/>
    </w:rPr>
  </w:style>
  <w:style w:type="paragraph" w:customStyle="1" w:styleId="PGBusinessMulti-ChoiceAnswer">
    <w:name w:val="PG Business Multi-Choice Answer"/>
    <w:qFormat/>
    <w:rsid w:val="00167893"/>
    <w:pPr>
      <w:numPr>
        <w:numId w:val="1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67893"/>
    <w:pPr>
      <w:keepNext/>
      <w:numPr>
        <w:numId w:val="2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67893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67893"/>
    <w:rPr>
      <w:b w:val="0"/>
      <w:i/>
    </w:rPr>
  </w:style>
  <w:style w:type="character" w:customStyle="1" w:styleId="PGMathsTNRItalic">
    <w:name w:val="PG Maths TNR_Italic"/>
    <w:uiPriority w:val="1"/>
    <w:qFormat/>
    <w:rsid w:val="0016789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67893"/>
    <w:pPr>
      <w:numPr>
        <w:numId w:val="21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67893"/>
    <w:pPr>
      <w:numPr>
        <w:numId w:val="22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67893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6789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6789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67893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67893"/>
    <w:pPr>
      <w:numPr>
        <w:numId w:val="2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67893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67893"/>
    <w:pPr>
      <w:numPr>
        <w:numId w:val="2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67893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67893"/>
    <w:pPr>
      <w:numPr>
        <w:numId w:val="25"/>
      </w:numPr>
    </w:pPr>
  </w:style>
  <w:style w:type="character" w:customStyle="1" w:styleId="PGRedHighlight">
    <w:name w:val="PG Red Highlight"/>
    <w:uiPriority w:val="1"/>
    <w:qFormat/>
    <w:rsid w:val="0016789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67893"/>
    <w:rPr>
      <w:b/>
      <w:color w:val="FF0000"/>
    </w:rPr>
  </w:style>
  <w:style w:type="table" w:customStyle="1" w:styleId="PGTable1">
    <w:name w:val="PG Table 1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67893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6789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67893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67893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6789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6789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67893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67893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67893"/>
    <w:pPr>
      <w:numPr>
        <w:numId w:val="26"/>
      </w:numPr>
    </w:pPr>
  </w:style>
  <w:style w:type="paragraph" w:customStyle="1" w:styleId="PGTasktextbullets">
    <w:name w:val="PG Task text bullets"/>
    <w:basedOn w:val="PGTasktext"/>
    <w:qFormat/>
    <w:rsid w:val="00167893"/>
    <w:pPr>
      <w:numPr>
        <w:numId w:val="27"/>
      </w:numPr>
    </w:pPr>
  </w:style>
  <w:style w:type="paragraph" w:customStyle="1" w:styleId="PGTaskTitle">
    <w:name w:val="PG Task Title"/>
    <w:basedOn w:val="Normal"/>
    <w:next w:val="Normal"/>
    <w:qFormat/>
    <w:rsid w:val="00167893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6789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6EE13F-C568-421E-A52A-D02A23C1F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80C33-59C5-4CAD-91DD-A627354B1A8F}">
  <ds:schemaRefs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94dce8ab-38ff-4714-b1ed-1fc5e4d9abd1"/>
    <ds:schemaRef ds:uri="http://purl.org/dc/elements/1.1/"/>
    <ds:schemaRef ds:uri="1ef05dc5-97a2-498b-bf7c-bd189143a1ff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0</TotalTime>
  <Pages>2</Pages>
  <Words>222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01</cp:revision>
  <cp:lastPrinted>2014-09-02T15:51:00Z</cp:lastPrinted>
  <dcterms:created xsi:type="dcterms:W3CDTF">2014-09-02T15:53:00Z</dcterms:created>
  <dcterms:modified xsi:type="dcterms:W3CDTF">2021-12-0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